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India</w:t>
      </w:r>
      <w:r>
        <w:t xml:space="preserve"> </w:t>
      </w:r>
      <w:r>
        <w:t xml:space="preserve">New</w:t>
      </w:r>
      <w:r>
        <w:t xml:space="preserve"> </w:t>
      </w:r>
      <w:r>
        <w:t xml:space="preserve">Delhi</w:t>
      </w:r>
    </w:p>
    <w:bookmarkStart w:id="21" w:name="cover-letter"/>
    <w:p>
      <w:pPr>
        <w:pStyle w:val="Heading1"/>
      </w:pPr>
      <w:r>
        <w:t xml:space="preserve">Cover Letter</w:t>
      </w:r>
    </w:p>
    <w:p>
      <w:pPr>
        <w:pStyle w:val="FirstParagraph"/>
      </w:pPr>
      <w:r>
        <w:rPr>
          <w:bCs/>
          <w:b/>
        </w:rPr>
        <w:t xml:space="preserve">Mr./Ms. [Hiring Manager's Name]</w:t>
      </w:r>
    </w:p>
    <w:p>
      <w:pPr>
        <w:pStyle w:val="BodyText"/>
      </w:pPr>
      <w:r>
        <w:rPr>
          <w:bCs/>
          <w:b/>
        </w:rPr>
        <w:t xml:space="preserve">[School Name]</w:t>
      </w:r>
    </w:p>
    <w:p>
      <w:pPr>
        <w:pStyle w:val="BodyText"/>
      </w:pPr>
      <w:r>
        <w:rPr>
          <w:bCs/>
          <w:b/>
        </w:rPr>
        <w:t xml:space="preserve">[School Address]</w:t>
      </w:r>
    </w:p>
    <w:p>
      <w:pPr>
        <w:pStyle w:val="BodyText"/>
      </w:pPr>
      <w:r>
        <w:rPr>
          <w:bCs/>
          <w:b/>
        </w:rPr>
        <w:t xml:space="preserve">New Delhi, India</w:t>
      </w:r>
    </w:p>
    <w:p>
      <w:pPr>
        <w:pStyle w:val="BodyText"/>
      </w:pPr>
      <w:r>
        <w:br/>
      </w:r>
    </w:p>
    <w:p>
      <w:pPr>
        <w:pStyle w:val="BodyText"/>
      </w:pPr>
      <w:r>
        <w:t xml:space="preserve">Date: [Insert Date]</w:t>
      </w:r>
    </w:p>
    <w:bookmarkStart w:id="20" w:name="dear-hiring-committee"/>
    <w:p>
      <w:pPr>
        <w:pStyle w:val="Heading2"/>
      </w:pPr>
      <w:r>
        <w:t xml:space="preserve">Dear Hiring Committee,</w:t>
      </w:r>
    </w:p>
    <w:p>
      <w:pPr>
        <w:pStyle w:val="FirstParagraph"/>
      </w:pPr>
      <w:r>
        <w:t xml:space="preserve">I am writing to express my enthusiastic interest in the Secondary Teacher position at [School Name] in New Delhi, India. With a passion for education, a proven track record of nurturing young minds, and a deep understanding of the unique academic and cultural landscape of India, I am eager to contribute my expertise to your institution. As an experienced educator with over [X years] in teaching secondary students, I am confident that my skills align perfectly with the goals of your school to foster holistic development and academic excellence in New Delhi’s dynamic educational environment.</w:t>
      </w:r>
    </w:p>
    <w:p>
      <w:pPr>
        <w:pStyle w:val="BodyText"/>
      </w:pPr>
      <w:r>
        <w:t xml:space="preserve">Having completed my [B.Ed./M.A. Ed.] from [University Name] and having taught at institutions such as [Previous School Names], I have developed a comprehensive approach to secondary education that balances theoretical knowledge with practical application. My teaching philosophy centers on creating an inclusive, student-centered classroom where curiosity is encouraged, critical thinking is nurtured, and individual potential is maximized. In New Delhi’s competitive educational ecosystem, where students prepare for rigorous examinations like the CBSE and ICSE boards, I have consistently delivered results by designing interactive lesson plans that align with curricular requirements while fostering creativity and problem-solving skills.</w:t>
      </w:r>
    </w:p>
    <w:p>
      <w:pPr>
        <w:pStyle w:val="BodyText"/>
      </w:pPr>
      <w:r>
        <w:t xml:space="preserve">What sets me apart as a secondary teacher is my ability to adapt to diverse learning needs. In New Delhi, where students come from varied socio-economic backgrounds and academic levels, I have implemented differentiated instruction strategies that ensure every learner thrives. For instance, during my tenure at [Previous School], I introduced project-based learning initiatives that allowed students to explore subjects like Mathematics and Science through real-world scenarios. This approach not only improved engagement but also enhanced their performance in board exams, with 95% of my class achieving distinction in the last academic year.</w:t>
      </w:r>
    </w:p>
    <w:p>
      <w:pPr>
        <w:pStyle w:val="BodyText"/>
      </w:pPr>
      <w:r>
        <w:t xml:space="preserve">My commitment to education extends beyond the classroom. I actively participate in professional development programs, including workshops on [specific areas like technology integration, inclusive education, or curriculum design], which have equipped me with tools to address modern challenges in secondary education. In New Delhi’s rapidly evolving educational landscape, where digital literacy and STEM skills are increasingly emphasized, I have integrated innovative practices such as virtual labs and gamified assessments to make learning more accessible and engaging for students.</w:t>
      </w:r>
    </w:p>
    <w:p>
      <w:pPr>
        <w:pStyle w:val="BodyText"/>
      </w:pPr>
      <w:r>
        <w:t xml:space="preserve">One of my proudest achievements is mentoring students who faced academic or personal challenges. In a school in New Delhi’s [specific area], I initiated a peer-support program that paired struggling learners with high-achieving peers, resulting in a 30% improvement in overall class performance. This experience reinforced my belief that secondary education is not just about grades but about building resilience, empathy, and life skills. I am particularly drawn to [School Name] because of its reputation for fostering such values through its community-driven initiatives and focus on character development.</w:t>
      </w:r>
    </w:p>
    <w:p>
      <w:pPr>
        <w:pStyle w:val="BodyText"/>
      </w:pPr>
      <w:r>
        <w:t xml:space="preserve">Teaching in New Delhi has also deepened my understanding of the region’s cultural diversity. As a secondary teacher, I have collaborated with colleagues from across India to design cross-cultural projects that celebrate heritage while promoting global awareness. For example, I organized a “Cultural Exchange Week” where students explored traditions from different states through presentations, food fairs, and storytelling sessions. This initiative not only enriched the curriculum but also helped students develop a broader perspective—a vital skill in today’s interconnected world.</w:t>
      </w:r>
    </w:p>
    <w:p>
      <w:pPr>
        <w:pStyle w:val="BodyText"/>
      </w:pPr>
      <w:r>
        <w:t xml:space="preserve">What excites me most about the opportunity at [School Name] is the chance to contribute to an institution that prioritizes innovation and student-centric growth. I am particularly impressed by your school’s emphasis on [specific programs or values, e.g., "experiential learning" or "sustainability education"], which aligns with my own passion for creating meaningful learning experiences. I am confident that my dedication to excellence, coupled with my ability to connect with students and colleagues, will enable me to make a valuable contribution to your team.</w:t>
      </w:r>
    </w:p>
    <w:p>
      <w:pPr>
        <w:pStyle w:val="BodyText"/>
      </w:pPr>
      <w:r>
        <w:t xml:space="preserve">In conclusion, I am enthusiastic about the possibility of joining [School Name] as a Secondary Teacher and helping shape the future of young learners in New Delhi. My experience, adaptability, and commitment to education have prepared me to thrive in your school’s environment. I would be honored to discuss how my skills and vision align with your institution’s mission. Thank you for considering my application.</w:t>
      </w:r>
    </w:p>
    <w:p>
      <w:pPr>
        <w:pStyle w:val="BodyText"/>
      </w:pPr>
      <w:r>
        <w:t xml:space="preserve">Sincerely,</w:t>
      </w:r>
      <w:r>
        <w:br/>
      </w:r>
      <w:r>
        <w:t xml:space="preserve">[Your Full Name]</w:t>
      </w:r>
      <w:r>
        <w:br/>
      </w:r>
      <w:r>
        <w:t xml:space="preserve">[Contact Information: Phone Number, Email Address]</w:t>
      </w:r>
      <w:r>
        <w:br/>
      </w:r>
      <w:r>
        <w:t xml:space="preserve">[LinkedIn/Portfolio Link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econdary Teacher Position in India New Delhi</dc:title>
  <dc:creator/>
  <dc:language>en</dc:language>
  <cp:keywords/>
  <dcterms:created xsi:type="dcterms:W3CDTF">2026-07-23T20:54:42Z</dcterms:created>
  <dcterms:modified xsi:type="dcterms:W3CDTF">2026-07-23T20:54:42Z</dcterms:modified>
</cp:coreProperties>
</file>

<file path=docProps/custom.xml><?xml version="1.0" encoding="utf-8"?>
<Properties xmlns="http://schemas.openxmlformats.org/officeDocument/2006/custom-properties" xmlns:vt="http://schemas.openxmlformats.org/officeDocument/2006/docPropsVTypes"/>
</file>